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352E674C" w:rsidR="00F552BC" w:rsidRPr="00076D81" w:rsidRDefault="00AA271D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ákladné potraviny, mrazené, mliečne výrobky a vajcia_BA 202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63AC377C" w:rsidR="0013285C" w:rsidRDefault="0013285C" w:rsidP="00AA271D">
      <w:pPr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120F08F3" w14:textId="61889616" w:rsidR="00687F33" w:rsidRDefault="00687F33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0372BB07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EF023C">
        <w:rPr>
          <w:rFonts w:ascii="Arial Narrow" w:hAnsi="Arial Narrow"/>
        </w:rPr>
        <w:t>máj 2024</w:t>
      </w:r>
      <w:bookmarkStart w:id="0" w:name="_GoBack"/>
      <w:bookmarkEnd w:id="0"/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257F57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D31185">
        <w:rPr>
          <w:rFonts w:ascii="Arial Narrow" w:hAnsi="Arial Narrow"/>
        </w:rPr>
        <w:t xml:space="preserve">   </w:t>
      </w:r>
      <w:r w:rsidR="003D38B7">
        <w:rPr>
          <w:rFonts w:ascii="Arial Narrow" w:hAnsi="Arial Narrow"/>
        </w:rPr>
        <w:t>Mgr. Veronika Ždímal</w:t>
      </w:r>
    </w:p>
    <w:p w14:paraId="590E479A" w14:textId="6BD10138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</w:t>
      </w:r>
      <w:r w:rsidR="003D38B7">
        <w:rPr>
          <w:rFonts w:ascii="Arial Narrow" w:hAnsi="Arial Narrow"/>
        </w:rPr>
        <w:t>529</w:t>
      </w:r>
    </w:p>
    <w:p w14:paraId="13DDCA52" w14:textId="471DC83C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r w:rsidR="003D38B7">
        <w:rPr>
          <w:rFonts w:ascii="Arial Narrow" w:hAnsi="Arial Narrow"/>
        </w:rPr>
        <w:t>veronika.zdimal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71834046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3D38B7">
        <w:rPr>
          <w:rFonts w:ascii="Arial Narrow" w:hAnsi="Arial Narrow"/>
        </w:rPr>
        <w:t>základných potravín, mrazených, mliečnych výrobkov a vajec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3EB2BB58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3D38B7">
        <w:rPr>
          <w:rFonts w:ascii="Arial Narrow" w:eastAsia="Calibri" w:hAnsi="Arial Narrow"/>
          <w:b/>
        </w:rPr>
        <w:t>252 705,96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4A7B209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51F7B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679C1751" w14:textId="77777777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Návrh uchádzača na plnenie kritéria predmetu zákazky vyplnením elektronického formulára v elektronickom prostriedku JOSEPHINE</w:t>
      </w:r>
    </w:p>
    <w:p w14:paraId="6A376826" w14:textId="7C33A2F8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 xml:space="preserve">Ocenený štruktúrovaný rozpočet ceny a vyplnený vlastný návrh plnenia, preukazujúci splnenie požiadaviek verejného obstarávateľa </w:t>
      </w:r>
      <w:r w:rsidR="004627FA">
        <w:rPr>
          <w:rFonts w:ascii="Arial Narrow" w:hAnsi="Arial Narrow"/>
          <w:color w:val="000000"/>
        </w:rPr>
        <w:t>na predmet zákazky (príloha č. 2</w:t>
      </w:r>
      <w:r>
        <w:rPr>
          <w:rFonts w:ascii="Arial Narrow" w:hAnsi="Arial Narrow"/>
          <w:color w:val="000000"/>
        </w:rPr>
        <w:t>)</w:t>
      </w:r>
    </w:p>
    <w:p w14:paraId="6AA35EF5" w14:textId="77777777" w:rsidR="00CF4158" w:rsidRDefault="00CF4158" w:rsidP="00CF4158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>
        <w:rPr>
          <w:rFonts w:ascii="Arial Narrow" w:hAnsi="Arial Narrow"/>
        </w:rPr>
        <w:t>Identifikačné 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4D077F93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</w:t>
      </w:r>
      <w:r w:rsidR="003D38B7">
        <w:rPr>
          <w:rFonts w:ascii="Arial Narrow" w:hAnsi="Arial Narrow"/>
        </w:rPr>
        <w:t>oty na predkladanie ponúk, ktorá</w:t>
      </w:r>
      <w:r w:rsidRPr="00C61F5B">
        <w:rPr>
          <w:rFonts w:ascii="Arial Narrow" w:hAnsi="Arial Narrow"/>
        </w:rPr>
        <w:t xml:space="preserve"> je uveden</w:t>
      </w:r>
      <w:r w:rsidR="003D38B7">
        <w:rPr>
          <w:rFonts w:ascii="Arial Narrow" w:hAnsi="Arial Narrow"/>
        </w:rPr>
        <w:t>á</w:t>
      </w:r>
      <w:r w:rsidRPr="00C61F5B">
        <w:rPr>
          <w:rFonts w:ascii="Arial Narrow" w:hAnsi="Arial Narrow"/>
        </w:rPr>
        <w:t xml:space="preserve">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116F2C12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 xml:space="preserve">Doručovanie námietky a ich odvolávanie vo vzťahu k Úradu pre verejné obstarávanie </w:t>
      </w:r>
      <w:r w:rsidR="003D38B7">
        <w:rPr>
          <w:rFonts w:ascii="Arial Narrow" w:hAnsi="Arial Narrow"/>
          <w:color w:val="000000"/>
        </w:rPr>
        <w:t>je riešené v zmysle § 170 ods. 9</w:t>
      </w:r>
      <w:r w:rsidR="000B63EA" w:rsidRPr="007B3609">
        <w:rPr>
          <w:rFonts w:ascii="Arial Narrow" w:hAnsi="Arial Narrow"/>
          <w:color w:val="000000"/>
        </w:rPr>
        <w:t xml:space="preserve">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0B03E09F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B1367A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5767DE3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1ED290F0" w:rsidR="006D7653" w:rsidRPr="007B3609" w:rsidRDefault="006D7653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Štruktúrovaný rozpočet ceny a 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2F696ED1" w:rsidR="003027C4" w:rsidRPr="00AC6D2F" w:rsidRDefault="002C70C1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Identifikačné údaje a vyhlásenie uchádzača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70522" w14:textId="77777777" w:rsidR="004C1B07" w:rsidRDefault="004C1B07">
      <w:r>
        <w:separator/>
      </w:r>
    </w:p>
  </w:endnote>
  <w:endnote w:type="continuationSeparator" w:id="0">
    <w:p w14:paraId="07F180E1" w14:textId="77777777" w:rsidR="004C1B07" w:rsidRDefault="004C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35106A07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EF023C">
      <w:rPr>
        <w:rFonts w:ascii="Arial Narrow" w:hAnsi="Arial Narrow"/>
        <w:noProof/>
        <w:sz w:val="16"/>
        <w:szCs w:val="16"/>
      </w:rPr>
      <w:t>5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C831D" w14:textId="77777777" w:rsidR="004C1B07" w:rsidRDefault="004C1B07">
      <w:r>
        <w:separator/>
      </w:r>
    </w:p>
  </w:footnote>
  <w:footnote w:type="continuationSeparator" w:id="0">
    <w:p w14:paraId="5AD925C6" w14:textId="77777777" w:rsidR="004C1B07" w:rsidRDefault="004C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EB69C0E"/>
    <w:lvl w:ilvl="0" w:tplc="75C203EA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43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8B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7FA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1B07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0F9"/>
    <w:rsid w:val="006831E4"/>
    <w:rsid w:val="00683F85"/>
    <w:rsid w:val="006840D8"/>
    <w:rsid w:val="00685F98"/>
    <w:rsid w:val="00686090"/>
    <w:rsid w:val="00687201"/>
    <w:rsid w:val="00687527"/>
    <w:rsid w:val="00687F33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1A5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2BFD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13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71D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67A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6786A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4158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5916"/>
    <w:rsid w:val="00D2650E"/>
    <w:rsid w:val="00D27522"/>
    <w:rsid w:val="00D3011A"/>
    <w:rsid w:val="00D30457"/>
    <w:rsid w:val="00D30DCC"/>
    <w:rsid w:val="00D310EE"/>
    <w:rsid w:val="00D31185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41B2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6B87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1F7B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23C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5AC7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B567DB22-A65B-48ED-9F7F-704C3ED91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24F66-A8DC-4C8C-82D9-02975088B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95</TotalTime>
  <Pages>9</Pages>
  <Words>3071</Words>
  <Characters>17507</Characters>
  <Application>Microsoft Office Word</Application>
  <DocSecurity>0</DocSecurity>
  <Lines>145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537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7</cp:revision>
  <cp:lastPrinted>2021-01-20T13:59:00Z</cp:lastPrinted>
  <dcterms:created xsi:type="dcterms:W3CDTF">2022-11-08T13:04:00Z</dcterms:created>
  <dcterms:modified xsi:type="dcterms:W3CDTF">2024-05-03T09:35:00Z</dcterms:modified>
</cp:coreProperties>
</file>